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3852" w:rsidRDefault="00A93852" w:rsidP="00A938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</w:p>
    <w:tbl>
      <w:tblPr>
        <w:tblStyle w:val="TabloKlavuzu"/>
        <w:tblW w:w="0" w:type="auto"/>
        <w:tblBorders>
          <w:top w:val="single" w:sz="18" w:space="0" w:color="4472C4" w:themeColor="accent1"/>
          <w:left w:val="single" w:sz="18" w:space="0" w:color="4472C4" w:themeColor="accent1"/>
          <w:bottom w:val="single" w:sz="18" w:space="0" w:color="4472C4" w:themeColor="accent1"/>
          <w:right w:val="single" w:sz="18" w:space="0" w:color="4472C4" w:themeColor="accent1"/>
          <w:insideH w:val="single" w:sz="18" w:space="0" w:color="4472C4" w:themeColor="accent1"/>
          <w:insideV w:val="single" w:sz="18" w:space="0" w:color="4472C4" w:themeColor="accent1"/>
        </w:tblBorders>
        <w:tblLook w:val="04A0" w:firstRow="1" w:lastRow="0" w:firstColumn="1" w:lastColumn="0" w:noHBand="0" w:noVBand="1"/>
      </w:tblPr>
      <w:tblGrid>
        <w:gridCol w:w="702"/>
        <w:gridCol w:w="7481"/>
        <w:gridCol w:w="843"/>
      </w:tblGrid>
      <w:tr w:rsidR="00A93852" w:rsidTr="0070637B">
        <w:tc>
          <w:tcPr>
            <w:tcW w:w="702" w:type="dxa"/>
          </w:tcPr>
          <w:p w:rsidR="00A93852" w:rsidRDefault="00A93852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481" w:type="dxa"/>
          </w:tcPr>
          <w:p w:rsidR="00A93852" w:rsidRPr="00C86AB7" w:rsidRDefault="00A93852" w:rsidP="004D331A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  <w:sz w:val="24"/>
                <w:szCs w:val="24"/>
              </w:rPr>
            </w:pPr>
            <w:r w:rsidRPr="00C86AB7">
              <w:rPr>
                <w:rFonts w:ascii="Trebuchet MS" w:hAnsi="Trebuchet MS" w:cs="ArialMT"/>
                <w:sz w:val="24"/>
                <w:szCs w:val="24"/>
              </w:rPr>
              <w:t>Güncel form kullanılmıştır</w:t>
            </w:r>
          </w:p>
        </w:tc>
        <w:tc>
          <w:tcPr>
            <w:tcW w:w="843" w:type="dxa"/>
          </w:tcPr>
          <w:p w:rsidR="00C86AB7" w:rsidRDefault="002D7584" w:rsidP="0070637B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897015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097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A93852" w:rsidTr="0070637B">
        <w:tc>
          <w:tcPr>
            <w:tcW w:w="702" w:type="dxa"/>
          </w:tcPr>
          <w:p w:rsidR="00A93852" w:rsidRDefault="00C86AB7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481" w:type="dxa"/>
          </w:tcPr>
          <w:p w:rsidR="00A93852" w:rsidRPr="00C86AB7" w:rsidRDefault="00A93852" w:rsidP="00A93852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 w:rsidRPr="00C86AB7">
              <w:rPr>
                <w:rFonts w:ascii="Trebuchet MS" w:hAnsi="Trebuchet MS" w:cs="ArialMT"/>
                <w:sz w:val="24"/>
                <w:szCs w:val="24"/>
              </w:rPr>
              <w:t>Form bilgisayarda doldurularak çıktı alınmıştır</w:t>
            </w:r>
          </w:p>
          <w:p w:rsidR="00A93852" w:rsidRPr="00C86AB7" w:rsidRDefault="00A93852" w:rsidP="004D331A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 w:rsidRPr="00C86AB7">
              <w:rPr>
                <w:rFonts w:ascii="Trebuchet MS" w:hAnsi="Trebuchet MS" w:cs="ArialMT"/>
                <w:sz w:val="24"/>
                <w:szCs w:val="24"/>
              </w:rPr>
              <w:t>(</w:t>
            </w:r>
            <w:r w:rsidR="00C813AC">
              <w:rPr>
                <w:rFonts w:ascii="Trebuchet MS" w:hAnsi="Trebuchet MS" w:cs="ArialMT"/>
                <w:sz w:val="24"/>
                <w:szCs w:val="24"/>
              </w:rPr>
              <w:t>E</w:t>
            </w:r>
            <w:r w:rsidRPr="00C86AB7">
              <w:rPr>
                <w:rFonts w:ascii="Trebuchet MS" w:hAnsi="Trebuchet MS" w:cs="ArialMT"/>
                <w:sz w:val="24"/>
                <w:szCs w:val="24"/>
              </w:rPr>
              <w:t>l</w:t>
            </w:r>
            <w:r w:rsidR="0070637B">
              <w:rPr>
                <w:rFonts w:ascii="Trebuchet MS" w:hAnsi="Trebuchet MS" w:cs="ArialMT"/>
                <w:sz w:val="24"/>
                <w:szCs w:val="24"/>
              </w:rPr>
              <w:t xml:space="preserve"> yazısıyla</w:t>
            </w:r>
            <w:r w:rsidRPr="00C86AB7">
              <w:rPr>
                <w:rFonts w:ascii="Trebuchet MS" w:hAnsi="Trebuchet MS" w:cs="ArialMT"/>
                <w:sz w:val="24"/>
                <w:szCs w:val="24"/>
              </w:rPr>
              <w:t xml:space="preserve"> doldurma kabul edilmemektedir)</w:t>
            </w:r>
          </w:p>
        </w:tc>
        <w:tc>
          <w:tcPr>
            <w:tcW w:w="843" w:type="dxa"/>
          </w:tcPr>
          <w:p w:rsidR="00A93852" w:rsidRDefault="002D7584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-1872290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097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A93852" w:rsidTr="0070637B">
        <w:tc>
          <w:tcPr>
            <w:tcW w:w="702" w:type="dxa"/>
          </w:tcPr>
          <w:p w:rsidR="00A93852" w:rsidRDefault="00C86AB7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481" w:type="dxa"/>
          </w:tcPr>
          <w:p w:rsidR="00A93852" w:rsidRPr="00C86AB7" w:rsidRDefault="00A93852" w:rsidP="00A93852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 w:rsidRPr="00C86AB7">
              <w:rPr>
                <w:rFonts w:ascii="Trebuchet MS" w:hAnsi="Trebuchet MS" w:cs="ArialMT"/>
                <w:sz w:val="24"/>
                <w:szCs w:val="24"/>
              </w:rPr>
              <w:t>Sorumlu araştırmacı belirtilen kurallara uygundur</w:t>
            </w:r>
          </w:p>
          <w:p w:rsidR="00A93852" w:rsidRPr="00C86AB7" w:rsidRDefault="00A93852" w:rsidP="00C86AB7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 w:rsidRPr="00C86AB7">
              <w:rPr>
                <w:rFonts w:ascii="Trebuchet MS" w:hAnsi="Trebuchet MS" w:cs="ArialMT"/>
                <w:sz w:val="24"/>
                <w:szCs w:val="24"/>
              </w:rPr>
              <w:t>(Tez ise Danışman, değilse Öğretim Üyesi / Görevlisi olması gerekir,</w:t>
            </w:r>
            <w:r w:rsidR="00C86AB7">
              <w:rPr>
                <w:rFonts w:ascii="Trebuchet MS" w:hAnsi="Trebuchet MS" w:cs="ArialMT"/>
                <w:sz w:val="24"/>
                <w:szCs w:val="24"/>
              </w:rPr>
              <w:t xml:space="preserve"> </w:t>
            </w:r>
            <w:r w:rsidRPr="00C86AB7">
              <w:rPr>
                <w:rFonts w:ascii="Trebuchet MS" w:hAnsi="Trebuchet MS" w:cs="ArialMT"/>
                <w:sz w:val="24"/>
                <w:szCs w:val="24"/>
              </w:rPr>
              <w:t>TÜBİTAK Hızlı destek programı ise özellikle belirtilmelidir)</w:t>
            </w:r>
          </w:p>
        </w:tc>
        <w:tc>
          <w:tcPr>
            <w:tcW w:w="843" w:type="dxa"/>
          </w:tcPr>
          <w:p w:rsidR="00A93852" w:rsidRDefault="002D7584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-8908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097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A93852" w:rsidTr="0070637B">
        <w:tc>
          <w:tcPr>
            <w:tcW w:w="702" w:type="dxa"/>
          </w:tcPr>
          <w:p w:rsidR="00A93852" w:rsidRDefault="00C86AB7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481" w:type="dxa"/>
          </w:tcPr>
          <w:p w:rsidR="00A93852" w:rsidRPr="00C86AB7" w:rsidRDefault="00A93852" w:rsidP="00C86AB7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 w:rsidRPr="00C86AB7">
              <w:rPr>
                <w:rFonts w:ascii="Trebuchet MS" w:hAnsi="Trebuchet MS" w:cs="ArialMT"/>
                <w:sz w:val="24"/>
                <w:szCs w:val="24"/>
              </w:rPr>
              <w:t>Veri Toplama tarihinin başlangıcı, Komisyonun planlanan ilk toplantı</w:t>
            </w:r>
            <w:r w:rsidR="00C86AB7">
              <w:rPr>
                <w:rFonts w:ascii="Trebuchet MS" w:hAnsi="Trebuchet MS" w:cs="ArialMT"/>
                <w:sz w:val="24"/>
                <w:szCs w:val="24"/>
              </w:rPr>
              <w:t xml:space="preserve"> </w:t>
            </w:r>
            <w:r w:rsidRPr="00C86AB7">
              <w:rPr>
                <w:rFonts w:ascii="Trebuchet MS" w:hAnsi="Trebuchet MS" w:cs="ArialMT"/>
                <w:sz w:val="24"/>
                <w:szCs w:val="24"/>
              </w:rPr>
              <w:t>tarihinden sonradır.</w:t>
            </w:r>
          </w:p>
        </w:tc>
        <w:tc>
          <w:tcPr>
            <w:tcW w:w="843" w:type="dxa"/>
          </w:tcPr>
          <w:p w:rsidR="00A93852" w:rsidRDefault="002D7584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2142461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097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A93852" w:rsidTr="0070637B">
        <w:tc>
          <w:tcPr>
            <w:tcW w:w="702" w:type="dxa"/>
          </w:tcPr>
          <w:p w:rsidR="00A93852" w:rsidRDefault="00C86AB7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481" w:type="dxa"/>
          </w:tcPr>
          <w:p w:rsidR="00A93852" w:rsidRPr="00C86AB7" w:rsidRDefault="00A93852" w:rsidP="004D331A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  <w:sz w:val="24"/>
                <w:szCs w:val="24"/>
              </w:rPr>
            </w:pPr>
            <w:r w:rsidRPr="00C86AB7">
              <w:rPr>
                <w:rFonts w:ascii="Trebuchet MS" w:hAnsi="Trebuchet MS" w:cs="ArialMT"/>
                <w:sz w:val="24"/>
                <w:szCs w:val="24"/>
              </w:rPr>
              <w:t>Gönüllü Katılım</w:t>
            </w:r>
            <w:r w:rsidR="00DF643F">
              <w:rPr>
                <w:rFonts w:ascii="Trebuchet MS" w:hAnsi="Trebuchet MS" w:cs="ArialMT"/>
                <w:sz w:val="24"/>
                <w:szCs w:val="24"/>
              </w:rPr>
              <w:t xml:space="preserve"> İzin</w:t>
            </w:r>
            <w:r w:rsidRPr="00C86AB7">
              <w:rPr>
                <w:rFonts w:ascii="Trebuchet MS" w:hAnsi="Trebuchet MS" w:cs="ArialMT"/>
                <w:sz w:val="24"/>
                <w:szCs w:val="24"/>
              </w:rPr>
              <w:t xml:space="preserve"> Formu eklenmiştir</w:t>
            </w:r>
            <w:r w:rsidR="00DF643F">
              <w:rPr>
                <w:rFonts w:ascii="Trebuchet MS" w:hAnsi="Trebuchet MS" w:cs="ArialMT"/>
                <w:sz w:val="24"/>
                <w:szCs w:val="24"/>
              </w:rPr>
              <w:t xml:space="preserve"> (Form No:07)</w:t>
            </w:r>
          </w:p>
        </w:tc>
        <w:tc>
          <w:tcPr>
            <w:tcW w:w="843" w:type="dxa"/>
          </w:tcPr>
          <w:p w:rsidR="0070637B" w:rsidRDefault="002D7584" w:rsidP="00C813AC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-1225441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097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A93852" w:rsidTr="0070637B">
        <w:tc>
          <w:tcPr>
            <w:tcW w:w="702" w:type="dxa"/>
          </w:tcPr>
          <w:p w:rsidR="00A93852" w:rsidRDefault="00C86AB7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481" w:type="dxa"/>
          </w:tcPr>
          <w:p w:rsidR="00A93852" w:rsidRPr="00C86AB7" w:rsidRDefault="00A93852" w:rsidP="004D331A">
            <w:pPr>
              <w:autoSpaceDE w:val="0"/>
              <w:autoSpaceDN w:val="0"/>
              <w:adjustRightInd w:val="0"/>
              <w:rPr>
                <w:rFonts w:ascii="Trebuchet MS" w:hAnsi="Trebuchet MS" w:cs="Arial-BoldMT"/>
                <w:b/>
                <w:bCs/>
                <w:sz w:val="24"/>
                <w:szCs w:val="24"/>
              </w:rPr>
            </w:pPr>
            <w:r w:rsidRPr="00C86AB7">
              <w:rPr>
                <w:rFonts w:ascii="Trebuchet MS" w:hAnsi="Trebuchet MS" w:cs="ArialMT"/>
                <w:sz w:val="24"/>
                <w:szCs w:val="24"/>
              </w:rPr>
              <w:t>Varsa Anket / Ölçek /</w:t>
            </w:r>
            <w:r w:rsidR="001C0764">
              <w:rPr>
                <w:rFonts w:ascii="Trebuchet MS" w:hAnsi="Trebuchet MS" w:cs="ArialMT"/>
                <w:sz w:val="24"/>
                <w:szCs w:val="24"/>
              </w:rPr>
              <w:t>Mülakat Formları/</w:t>
            </w:r>
            <w:r w:rsidRPr="00C86AB7">
              <w:rPr>
                <w:rFonts w:ascii="Trebuchet MS" w:hAnsi="Trebuchet MS" w:cs="ArialMT"/>
                <w:sz w:val="24"/>
                <w:szCs w:val="24"/>
              </w:rPr>
              <w:t xml:space="preserve"> Malzemelerin izinleriyle beraber tümü eklenmiştir</w:t>
            </w:r>
          </w:p>
        </w:tc>
        <w:tc>
          <w:tcPr>
            <w:tcW w:w="843" w:type="dxa"/>
          </w:tcPr>
          <w:p w:rsidR="00A93852" w:rsidRDefault="002D7584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-374309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097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A93852" w:rsidTr="0070637B">
        <w:tc>
          <w:tcPr>
            <w:tcW w:w="702" w:type="dxa"/>
          </w:tcPr>
          <w:p w:rsidR="00A93852" w:rsidRDefault="00C86AB7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481" w:type="dxa"/>
          </w:tcPr>
          <w:p w:rsidR="00A93852" w:rsidRPr="00C86AB7" w:rsidRDefault="00A93852" w:rsidP="00A93852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 w:rsidRPr="00C86AB7">
              <w:rPr>
                <w:rFonts w:ascii="Trebuchet MS" w:hAnsi="Trebuchet MS" w:cs="ArialMT"/>
                <w:sz w:val="24"/>
                <w:szCs w:val="24"/>
              </w:rPr>
              <w:t>Başvuru formunun bütün sayfaları (ölçek, anket vb tüm</w:t>
            </w:r>
          </w:p>
          <w:p w:rsidR="00A93852" w:rsidRPr="00C86AB7" w:rsidRDefault="00A93852" w:rsidP="00C86AB7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proofErr w:type="gramStart"/>
            <w:r w:rsidRPr="00C86AB7">
              <w:rPr>
                <w:rFonts w:ascii="Trebuchet MS" w:hAnsi="Trebuchet MS" w:cs="ArialMT"/>
                <w:sz w:val="24"/>
                <w:szCs w:val="24"/>
              </w:rPr>
              <w:t>ekler</w:t>
            </w:r>
            <w:proofErr w:type="gramEnd"/>
            <w:r w:rsidRPr="00C86AB7">
              <w:rPr>
                <w:rFonts w:ascii="Trebuchet MS" w:hAnsi="Trebuchet MS" w:cs="ArialMT"/>
                <w:sz w:val="24"/>
                <w:szCs w:val="24"/>
              </w:rPr>
              <w:t xml:space="preserve"> dahil) sorumlu araştırmacı tarafından</w:t>
            </w:r>
            <w:r w:rsidR="00C86AB7" w:rsidRPr="00C86AB7">
              <w:rPr>
                <w:rFonts w:ascii="Trebuchet MS" w:hAnsi="Trebuchet MS" w:cs="ArialMT"/>
                <w:sz w:val="24"/>
                <w:szCs w:val="24"/>
              </w:rPr>
              <w:t xml:space="preserve"> </w:t>
            </w:r>
            <w:r w:rsidRPr="00C86AB7">
              <w:rPr>
                <w:rFonts w:ascii="Trebuchet MS" w:hAnsi="Trebuchet MS" w:cs="ArialMT"/>
                <w:sz w:val="24"/>
                <w:szCs w:val="24"/>
              </w:rPr>
              <w:t>imzalanmıştır.</w:t>
            </w:r>
          </w:p>
        </w:tc>
        <w:tc>
          <w:tcPr>
            <w:tcW w:w="843" w:type="dxa"/>
          </w:tcPr>
          <w:p w:rsidR="00A93852" w:rsidRDefault="002D7584" w:rsidP="004D331A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674611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6097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C813AC" w:rsidTr="0070637B">
        <w:tc>
          <w:tcPr>
            <w:tcW w:w="702" w:type="dxa"/>
          </w:tcPr>
          <w:p w:rsidR="00C813AC" w:rsidRDefault="00C813AC" w:rsidP="00C813AC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481" w:type="dxa"/>
          </w:tcPr>
          <w:p w:rsidR="00C813AC" w:rsidRPr="00C86AB7" w:rsidRDefault="00C813AC" w:rsidP="00C813AC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>
              <w:rPr>
                <w:rFonts w:ascii="Trebuchet MS" w:hAnsi="Trebuchet MS" w:cs="ArialMT"/>
                <w:sz w:val="24"/>
                <w:szCs w:val="24"/>
              </w:rPr>
              <w:t xml:space="preserve">Aydınlatılmış </w:t>
            </w:r>
            <w:r w:rsidR="001C0764">
              <w:rPr>
                <w:rFonts w:ascii="Trebuchet MS" w:hAnsi="Trebuchet MS" w:cs="ArialMT"/>
                <w:sz w:val="24"/>
                <w:szCs w:val="24"/>
              </w:rPr>
              <w:t>O</w:t>
            </w:r>
            <w:r>
              <w:rPr>
                <w:rFonts w:ascii="Trebuchet MS" w:hAnsi="Trebuchet MS" w:cs="ArialMT"/>
                <w:sz w:val="24"/>
                <w:szCs w:val="24"/>
              </w:rPr>
              <w:t>nam Formu Eklenmiştir (Form 04)</w:t>
            </w:r>
          </w:p>
        </w:tc>
        <w:tc>
          <w:tcPr>
            <w:tcW w:w="843" w:type="dxa"/>
          </w:tcPr>
          <w:p w:rsidR="00C813AC" w:rsidRDefault="002D7584" w:rsidP="00C813AC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-78334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3AC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DF643F" w:rsidTr="0070637B">
        <w:tc>
          <w:tcPr>
            <w:tcW w:w="702" w:type="dxa"/>
          </w:tcPr>
          <w:p w:rsidR="00DF643F" w:rsidRDefault="00DF643F" w:rsidP="00C813AC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481" w:type="dxa"/>
          </w:tcPr>
          <w:p w:rsidR="00DF643F" w:rsidRPr="00C813AC" w:rsidRDefault="00DF643F" w:rsidP="00C813AC">
            <w:pPr>
              <w:autoSpaceDE w:val="0"/>
              <w:autoSpaceDN w:val="0"/>
              <w:adjustRightInd w:val="0"/>
              <w:rPr>
                <w:rFonts w:ascii="Trebuchet MS" w:hAnsi="Trebuchet MS" w:cs="ArialMT"/>
                <w:color w:val="FF0000"/>
                <w:sz w:val="24"/>
                <w:szCs w:val="24"/>
              </w:rPr>
            </w:pPr>
            <w:r>
              <w:rPr>
                <w:rFonts w:ascii="Trebuchet MS" w:hAnsi="Trebuchet MS" w:cs="ArialMT"/>
                <w:color w:val="FF0000"/>
                <w:sz w:val="24"/>
                <w:szCs w:val="24"/>
              </w:rPr>
              <w:t>Bütçe Formu Eklenmiştir (Form No 02).</w:t>
            </w:r>
          </w:p>
        </w:tc>
        <w:tc>
          <w:tcPr>
            <w:tcW w:w="843" w:type="dxa"/>
          </w:tcPr>
          <w:p w:rsidR="00DF643F" w:rsidRDefault="002D7584" w:rsidP="00C813AC">
            <w:pPr>
              <w:autoSpaceDE w:val="0"/>
              <w:autoSpaceDN w:val="0"/>
              <w:adjustRightInd w:val="0"/>
              <w:rPr>
                <w:rFonts w:ascii="ArialMT" w:hAnsi="ArialMT" w:cs="ArialMT"/>
                <w:sz w:val="32"/>
                <w:szCs w:val="32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-2006424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43F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C813AC" w:rsidTr="0070637B">
        <w:tc>
          <w:tcPr>
            <w:tcW w:w="702" w:type="dxa"/>
          </w:tcPr>
          <w:p w:rsidR="00C813AC" w:rsidRDefault="00C813AC" w:rsidP="00C813AC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481" w:type="dxa"/>
          </w:tcPr>
          <w:p w:rsidR="00C813AC" w:rsidRDefault="00C813AC" w:rsidP="00C813AC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 w:rsidRPr="00C813AC">
              <w:rPr>
                <w:rFonts w:ascii="Trebuchet MS" w:hAnsi="Trebuchet MS" w:cs="ArialMT"/>
                <w:color w:val="FF0000"/>
                <w:sz w:val="24"/>
                <w:szCs w:val="24"/>
              </w:rPr>
              <w:t xml:space="preserve">Doldurulmuş Başvuru Formu ve Eklerinin Digital ortamda olanı EBYS </w:t>
            </w:r>
            <w:r>
              <w:rPr>
                <w:rFonts w:ascii="Trebuchet MS" w:hAnsi="Trebuchet MS" w:cs="ArialMT"/>
                <w:sz w:val="24"/>
                <w:szCs w:val="24"/>
              </w:rPr>
              <w:t>üzerinden, ıslak imzalı olanı ise elden teslim edilmiştir.</w:t>
            </w:r>
          </w:p>
        </w:tc>
        <w:tc>
          <w:tcPr>
            <w:tcW w:w="843" w:type="dxa"/>
          </w:tcPr>
          <w:p w:rsidR="00C813AC" w:rsidRDefault="002D7584" w:rsidP="00C813AC">
            <w:pPr>
              <w:autoSpaceDE w:val="0"/>
              <w:autoSpaceDN w:val="0"/>
              <w:adjustRightInd w:val="0"/>
              <w:rPr>
                <w:rFonts w:ascii="MS Gothic" w:eastAsia="MS Gothic" w:hAnsi="MS Gothic" w:cs="ArialMT"/>
                <w:sz w:val="32"/>
                <w:szCs w:val="32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119813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3AC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C813AC" w:rsidTr="0070637B">
        <w:tc>
          <w:tcPr>
            <w:tcW w:w="702" w:type="dxa"/>
          </w:tcPr>
          <w:p w:rsidR="00C813AC" w:rsidRDefault="00C813AC" w:rsidP="00C813AC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481" w:type="dxa"/>
          </w:tcPr>
          <w:p w:rsidR="00C813AC" w:rsidRDefault="00C813AC" w:rsidP="00C813AC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>
              <w:rPr>
                <w:rFonts w:ascii="Trebuchet MS" w:hAnsi="Trebuchet MS" w:cs="ArialMT"/>
                <w:sz w:val="24"/>
                <w:szCs w:val="24"/>
              </w:rPr>
              <w:t>Lisans Öğrenci Çalışması değildir.</w:t>
            </w:r>
            <w:r w:rsidR="00C31C45">
              <w:rPr>
                <w:rFonts w:ascii="Trebuchet MS" w:hAnsi="Trebuchet MS" w:cs="ArialMT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rebuchet MS" w:hAnsi="Trebuchet MS" w:cs="ArialMT"/>
                <w:sz w:val="24"/>
                <w:szCs w:val="24"/>
              </w:rPr>
              <w:t>(</w:t>
            </w:r>
            <w:proofErr w:type="gramEnd"/>
            <w:r>
              <w:rPr>
                <w:rFonts w:ascii="Trebuchet MS" w:hAnsi="Trebuchet MS" w:cs="ArialMT"/>
                <w:sz w:val="24"/>
                <w:szCs w:val="24"/>
              </w:rPr>
              <w:t>Lisans Tezi-Proje-Ödev)</w:t>
            </w:r>
          </w:p>
        </w:tc>
        <w:tc>
          <w:tcPr>
            <w:tcW w:w="843" w:type="dxa"/>
          </w:tcPr>
          <w:p w:rsidR="00C813AC" w:rsidRDefault="002D7584" w:rsidP="00C813AC">
            <w:pPr>
              <w:autoSpaceDE w:val="0"/>
              <w:autoSpaceDN w:val="0"/>
              <w:adjustRightInd w:val="0"/>
              <w:rPr>
                <w:rFonts w:ascii="MS Gothic" w:eastAsia="MS Gothic" w:hAnsi="MS Gothic" w:cs="ArialMT"/>
                <w:sz w:val="32"/>
                <w:szCs w:val="32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-1389255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3AC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C813AC" w:rsidTr="0070637B">
        <w:tc>
          <w:tcPr>
            <w:tcW w:w="702" w:type="dxa"/>
          </w:tcPr>
          <w:p w:rsidR="00C813AC" w:rsidRDefault="00C813AC" w:rsidP="00C813AC">
            <w:pPr>
              <w:autoSpaceDE w:val="0"/>
              <w:autoSpaceDN w:val="0"/>
              <w:adjustRightInd w:val="0"/>
              <w:rPr>
                <w:rFonts w:ascii="Arial-BoldMT" w:hAnsi="Arial-BoldMT" w:cs="Arial-BoldMT"/>
                <w:b/>
                <w:bCs/>
                <w:sz w:val="24"/>
                <w:szCs w:val="24"/>
              </w:rPr>
            </w:pPr>
            <w:r>
              <w:rPr>
                <w:rFonts w:ascii="Arial-BoldMT" w:hAnsi="Arial-BoldMT" w:cs="Arial-BoldMT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481" w:type="dxa"/>
          </w:tcPr>
          <w:p w:rsidR="00C813AC" w:rsidRDefault="001C0764" w:rsidP="00C813AC">
            <w:pPr>
              <w:autoSpaceDE w:val="0"/>
              <w:autoSpaceDN w:val="0"/>
              <w:adjustRightInd w:val="0"/>
              <w:rPr>
                <w:rFonts w:ascii="Trebuchet MS" w:hAnsi="Trebuchet MS" w:cs="ArialMT"/>
                <w:sz w:val="24"/>
                <w:szCs w:val="24"/>
              </w:rPr>
            </w:pPr>
            <w:r>
              <w:rPr>
                <w:rFonts w:ascii="Trebuchet MS" w:hAnsi="Trebuchet MS" w:cs="ArialMT"/>
                <w:sz w:val="24"/>
                <w:szCs w:val="24"/>
              </w:rPr>
              <w:t>Araştırma Konusunun Belirlenmesi ve Tasarımı</w:t>
            </w:r>
            <w:r w:rsidR="00490745">
              <w:rPr>
                <w:rFonts w:ascii="Trebuchet MS" w:hAnsi="Trebuchet MS" w:cs="ArialMT"/>
                <w:sz w:val="24"/>
                <w:szCs w:val="24"/>
              </w:rPr>
              <w:t xml:space="preserve"> </w:t>
            </w:r>
            <w:r>
              <w:rPr>
                <w:rFonts w:ascii="Trebuchet MS" w:hAnsi="Trebuchet MS" w:cs="ArialMT"/>
                <w:sz w:val="24"/>
                <w:szCs w:val="24"/>
              </w:rPr>
              <w:t>da</w:t>
            </w:r>
            <w:r w:rsidR="00490745">
              <w:rPr>
                <w:rFonts w:ascii="Trebuchet MS" w:hAnsi="Trebuchet MS" w:cs="ArialMT"/>
                <w:sz w:val="24"/>
                <w:szCs w:val="24"/>
              </w:rPr>
              <w:t xml:space="preserve"> dahil olmak üzere </w:t>
            </w:r>
            <w:r>
              <w:rPr>
                <w:rFonts w:ascii="Trebuchet MS" w:hAnsi="Trebuchet MS" w:cs="ArialMT"/>
                <w:sz w:val="24"/>
                <w:szCs w:val="24"/>
              </w:rPr>
              <w:t xml:space="preserve">Görev Alanlar Hak ve Beyan olarak </w:t>
            </w:r>
            <w:r w:rsidR="00490745">
              <w:rPr>
                <w:rFonts w:ascii="Trebuchet MS" w:hAnsi="Trebuchet MS" w:cs="ArialMT"/>
                <w:sz w:val="24"/>
                <w:szCs w:val="24"/>
              </w:rPr>
              <w:t>Araştırmacı Beyan Formunda gösterilmiştir. (Form No 03)</w:t>
            </w:r>
          </w:p>
        </w:tc>
        <w:tc>
          <w:tcPr>
            <w:tcW w:w="843" w:type="dxa"/>
          </w:tcPr>
          <w:p w:rsidR="00C813AC" w:rsidRDefault="002D7584" w:rsidP="00C813AC">
            <w:pPr>
              <w:autoSpaceDE w:val="0"/>
              <w:autoSpaceDN w:val="0"/>
              <w:adjustRightInd w:val="0"/>
              <w:rPr>
                <w:rFonts w:ascii="MS Gothic" w:eastAsia="MS Gothic" w:hAnsi="MS Gothic" w:cs="ArialMT"/>
                <w:sz w:val="32"/>
                <w:szCs w:val="32"/>
              </w:rPr>
            </w:pPr>
            <w:sdt>
              <w:sdtPr>
                <w:rPr>
                  <w:rFonts w:ascii="ArialMT" w:hAnsi="ArialMT" w:cs="ArialMT"/>
                  <w:sz w:val="32"/>
                  <w:szCs w:val="32"/>
                </w:rPr>
                <w:id w:val="203399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52A8">
                  <w:rPr>
                    <w:rFonts w:ascii="MS Gothic" w:eastAsia="MS Gothic" w:hAnsi="MS Gothic" w:cs="ArialMT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:rsidR="00A93852" w:rsidRDefault="00A93852" w:rsidP="00A938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</w:p>
    <w:p w:rsidR="00A93852" w:rsidRDefault="00A93852" w:rsidP="00A9385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4"/>
          <w:szCs w:val="24"/>
        </w:rPr>
      </w:pPr>
      <w:r>
        <w:rPr>
          <w:rFonts w:ascii="ArialMT" w:hAnsi="ArialMT" w:cs="ArialMT"/>
          <w:sz w:val="24"/>
          <w:szCs w:val="24"/>
        </w:rPr>
        <w:t>Yukarıdaki listede belirtilen kontroller tarafımdan yapılmış ve kutuların tamamı</w:t>
      </w:r>
      <w:r w:rsidR="00C86AB7">
        <w:rPr>
          <w:rFonts w:ascii="ArialMT" w:hAnsi="ArialMT" w:cs="ArialMT"/>
          <w:sz w:val="24"/>
          <w:szCs w:val="24"/>
        </w:rPr>
        <w:t xml:space="preserve"> </w:t>
      </w:r>
      <w:r>
        <w:rPr>
          <w:rFonts w:ascii="ArialMT" w:hAnsi="ArialMT" w:cs="ArialMT"/>
          <w:sz w:val="24"/>
          <w:szCs w:val="24"/>
        </w:rPr>
        <w:t>onaylanmıştır.</w:t>
      </w:r>
    </w:p>
    <w:p w:rsidR="00A93852" w:rsidRDefault="00A93852" w:rsidP="00A938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</w:p>
    <w:p w:rsidR="00A93852" w:rsidRDefault="00A93852" w:rsidP="00A938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-BoldMT" w:hAnsi="Arial-BoldMT" w:cs="Arial-BoldMT"/>
          <w:b/>
          <w:bCs/>
          <w:sz w:val="24"/>
          <w:szCs w:val="24"/>
        </w:rPr>
        <w:t>Sorumlu Araştırmacının Ad, Soyad:</w:t>
      </w:r>
      <w:r w:rsidR="0070637B">
        <w:rPr>
          <w:rFonts w:ascii="Arial-BoldMT" w:hAnsi="Arial-BoldMT" w:cs="Arial-BoldMT"/>
          <w:b/>
          <w:bCs/>
          <w:sz w:val="24"/>
          <w:szCs w:val="24"/>
        </w:rPr>
        <w:t xml:space="preserve">  </w:t>
      </w:r>
      <w:sdt>
        <w:sdtPr>
          <w:rPr>
            <w:rStyle w:val="Vurgu"/>
          </w:rPr>
          <w:alias w:val="Ad Soyad"/>
          <w:tag w:val="Ad Soyad"/>
          <w:id w:val="-508370007"/>
          <w:lock w:val="sdtLocked"/>
          <w:placeholder>
            <w:docPart w:val="DefaultPlaceholder_-1854013440"/>
          </w:placeholder>
          <w:showingPlcHdr/>
          <w15:color w:val="993300"/>
        </w:sdtPr>
        <w:sdtEndPr>
          <w:rPr>
            <w:rStyle w:val="VarsaylanParagrafYazTipi"/>
            <w:rFonts w:ascii="Arial-BoldMT" w:hAnsi="Arial-BoldMT" w:cs="Arial-BoldMT"/>
            <w:b/>
            <w:bCs/>
            <w:i w:val="0"/>
            <w:iCs w:val="0"/>
            <w:sz w:val="24"/>
            <w:szCs w:val="24"/>
          </w:rPr>
        </w:sdtEndPr>
        <w:sdtContent>
          <w:r w:rsidR="0070637B" w:rsidRPr="00C85575">
            <w:rPr>
              <w:rStyle w:val="YerTutucuMetni"/>
            </w:rPr>
            <w:t>Metin girmek için buraya tıklayın veya dokunun.</w:t>
          </w:r>
        </w:sdtContent>
      </w:sdt>
    </w:p>
    <w:p w:rsidR="00A93852" w:rsidRDefault="00A93852" w:rsidP="00A938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</w:p>
    <w:p w:rsidR="00C86AB7" w:rsidRDefault="00C86AB7" w:rsidP="00A938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</w:p>
    <w:p w:rsidR="00A93852" w:rsidRDefault="00A93852" w:rsidP="00A9385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-BoldMT" w:hAnsi="Arial-BoldMT" w:cs="Arial-BoldMT"/>
          <w:b/>
          <w:bCs/>
          <w:sz w:val="24"/>
          <w:szCs w:val="24"/>
        </w:rPr>
        <w:t>Tarih:</w:t>
      </w:r>
    </w:p>
    <w:sdt>
      <w:sdtPr>
        <w:rPr>
          <w:rFonts w:ascii="Arial-BoldMT" w:hAnsi="Arial-BoldMT" w:cs="Arial-BoldMT"/>
          <w:b/>
          <w:bCs/>
          <w:sz w:val="24"/>
          <w:szCs w:val="24"/>
        </w:rPr>
        <w:id w:val="-2123364113"/>
        <w:placeholder>
          <w:docPart w:val="DefaultPlaceholder_-1854013437"/>
        </w:placeholder>
        <w:showingPlcHdr/>
        <w:date>
          <w:dateFormat w:val="d.MM.yyyy"/>
          <w:lid w:val="tr-TR"/>
          <w:storeMappedDataAs w:val="dateTime"/>
          <w:calendar w:val="gregorian"/>
        </w:date>
      </w:sdtPr>
      <w:sdtEndPr/>
      <w:sdtContent>
        <w:p w:rsidR="00A93852" w:rsidRDefault="0070637B" w:rsidP="00A93852">
          <w:pPr>
            <w:rPr>
              <w:rFonts w:ascii="Arial-BoldMT" w:hAnsi="Arial-BoldMT" w:cs="Arial-BoldMT"/>
              <w:b/>
              <w:bCs/>
              <w:sz w:val="24"/>
              <w:szCs w:val="24"/>
            </w:rPr>
          </w:pPr>
          <w:r w:rsidRPr="00C85575">
            <w:rPr>
              <w:rStyle w:val="YerTutucuMetni"/>
            </w:rPr>
            <w:t>Tarih girmek için tıklayın veya dokunun.</w:t>
          </w:r>
        </w:p>
      </w:sdtContent>
    </w:sdt>
    <w:p w:rsidR="00DA7841" w:rsidRDefault="00A93852" w:rsidP="00A93852">
      <w:pPr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-BoldMT" w:hAnsi="Arial-BoldMT" w:cs="Arial-BoldMT"/>
          <w:b/>
          <w:bCs/>
          <w:sz w:val="24"/>
          <w:szCs w:val="24"/>
        </w:rPr>
        <w:t>İmza:</w:t>
      </w:r>
      <w:r w:rsidR="00C31C45">
        <w:rPr>
          <w:rStyle w:val="DipnotBavurusu"/>
          <w:rFonts w:ascii="Arial-BoldMT" w:hAnsi="Arial-BoldMT" w:cs="Arial-BoldMT"/>
          <w:b/>
          <w:bCs/>
          <w:sz w:val="24"/>
          <w:szCs w:val="24"/>
        </w:rPr>
        <w:footnoteReference w:customMarkFollows="1" w:id="1"/>
        <w:t>*</w:t>
      </w:r>
    </w:p>
    <w:p w:rsidR="00C31C45" w:rsidRDefault="00C31C45" w:rsidP="00A93852">
      <w:r>
        <w:rPr>
          <w:rFonts w:ascii="Arial-BoldMT" w:hAnsi="Arial-BoldMT" w:cs="Arial-BoldMT"/>
          <w:b/>
          <w:bCs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alt="Microsoft Office İmza Satırı..." style="width:192pt;height:96pt">
            <v:imagedata r:id="rId7" o:title=""/>
            <o:lock v:ext="edit" ungrouping="t" rotation="t" cropping="t" verticies="t" text="t" grouping="t"/>
            <o:signatureline v:ext="edit" id="{C2A3FB4B-427C-4E13-8420-B0A67F7132C1}" provid="{00000000-0000-0000-0000-000000000000}" o:suggestedsigner2="Sorumlu Araştırmacı/Yürütücü" allowcomments="t" issignatureline="t"/>
          </v:shape>
        </w:pict>
      </w:r>
    </w:p>
    <w:sectPr w:rsidR="00C31C45" w:rsidSect="002C14D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7584" w:rsidRDefault="002D7584" w:rsidP="00C86AB7">
      <w:pPr>
        <w:spacing w:after="0" w:line="240" w:lineRule="auto"/>
      </w:pPr>
      <w:r>
        <w:separator/>
      </w:r>
    </w:p>
  </w:endnote>
  <w:endnote w:type="continuationSeparator" w:id="0">
    <w:p w:rsidR="002D7584" w:rsidRDefault="002D7584" w:rsidP="00C86A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7584" w:rsidRDefault="002D7584" w:rsidP="00C86AB7">
      <w:pPr>
        <w:spacing w:after="0" w:line="240" w:lineRule="auto"/>
      </w:pPr>
      <w:r>
        <w:separator/>
      </w:r>
    </w:p>
  </w:footnote>
  <w:footnote w:type="continuationSeparator" w:id="0">
    <w:p w:rsidR="002D7584" w:rsidRDefault="002D7584" w:rsidP="00C86AB7">
      <w:pPr>
        <w:spacing w:after="0" w:line="240" w:lineRule="auto"/>
      </w:pPr>
      <w:r>
        <w:continuationSeparator/>
      </w:r>
    </w:p>
  </w:footnote>
  <w:footnote w:id="1">
    <w:p w:rsidR="00C31C45" w:rsidRDefault="00C31C45">
      <w:pPr>
        <w:pStyle w:val="DipnotMetni"/>
      </w:pPr>
      <w:r>
        <w:rPr>
          <w:rStyle w:val="DipnotBavurusu"/>
        </w:rPr>
        <w:t>*</w:t>
      </w:r>
      <w:r>
        <w:t xml:space="preserve"> </w:t>
      </w:r>
      <w:r w:rsidRPr="00C31C45">
        <w:t xml:space="preserve">Araştırmadaki/Projedeki </w:t>
      </w:r>
      <w:r>
        <w:t xml:space="preserve">Yürütücü tarafından </w:t>
      </w:r>
      <w:proofErr w:type="spellStart"/>
      <w:r>
        <w:t>digital</w:t>
      </w:r>
      <w:proofErr w:type="spellEnd"/>
      <w:r>
        <w:t xml:space="preserve"> olarak imzalanmalı, EBYS üzerinden iletilmelidir. Islak İmzalı olan çıktının aslı, Bilimsel Araştırma ve Yayın Etiği Kurulu sekreterliğine elden teslim edilmelidir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154" w:rsidRPr="009A3154" w:rsidRDefault="00C86AB7" w:rsidP="009A3154">
    <w:pPr>
      <w:shd w:val="clear" w:color="auto" w:fill="4472C4" w:themeFill="accent1"/>
      <w:tabs>
        <w:tab w:val="right" w:pos="9072"/>
      </w:tabs>
      <w:autoSpaceDE w:val="0"/>
      <w:autoSpaceDN w:val="0"/>
      <w:adjustRightInd w:val="0"/>
      <w:spacing w:after="0" w:line="240" w:lineRule="auto"/>
      <w:rPr>
        <w:rFonts w:ascii="Trebuchet MS" w:hAnsi="Trebuchet MS" w:cs="Arial-BoldMT"/>
        <w:b/>
        <w:bCs/>
        <w:color w:val="FFFFFF" w:themeColor="background1"/>
        <w:sz w:val="24"/>
        <w:szCs w:val="24"/>
      </w:rPr>
    </w:pPr>
    <w:r w:rsidRPr="009A3154">
      <w:rPr>
        <w:rFonts w:ascii="Trebuchet MS" w:hAnsi="Trebuchet MS"/>
        <w:noProof/>
        <w:color w:val="FFFFFF" w:themeColor="background1"/>
      </w:rPr>
      <w:drawing>
        <wp:anchor distT="0" distB="0" distL="114300" distR="114300" simplePos="0" relativeHeight="251659264" behindDoc="0" locked="0" layoutInCell="1" allowOverlap="1" wp14:anchorId="48B82BC2" wp14:editId="5C738851">
          <wp:simplePos x="0" y="0"/>
          <wp:positionH relativeFrom="column">
            <wp:posOffset>5135245</wp:posOffset>
          </wp:positionH>
          <wp:positionV relativeFrom="paragraph">
            <wp:posOffset>-130810</wp:posOffset>
          </wp:positionV>
          <wp:extent cx="574964" cy="574964"/>
          <wp:effectExtent l="0" t="0" r="0" b="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4964" cy="574964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A3154">
      <w:rPr>
        <w:rFonts w:ascii="Trebuchet MS" w:hAnsi="Trebuchet MS" w:cs="Arial-BoldMT"/>
        <w:b/>
        <w:bCs/>
        <w:color w:val="FFFFFF" w:themeColor="background1"/>
        <w:sz w:val="24"/>
        <w:szCs w:val="24"/>
      </w:rPr>
      <w:t>A</w:t>
    </w:r>
    <w:r w:rsidR="009A3154" w:rsidRPr="009A3154">
      <w:rPr>
        <w:rFonts w:ascii="Trebuchet MS" w:hAnsi="Trebuchet MS" w:cs="Arial-BoldMT"/>
        <w:b/>
        <w:bCs/>
        <w:color w:val="FFFFFF" w:themeColor="background1"/>
        <w:sz w:val="24"/>
        <w:szCs w:val="24"/>
      </w:rPr>
      <w:t>KDENİZ ÜNİVERSİTESİ</w:t>
    </w:r>
  </w:p>
  <w:p w:rsidR="00C86AB7" w:rsidRPr="00C86AB7" w:rsidRDefault="009A3154" w:rsidP="009A3154">
    <w:pPr>
      <w:shd w:val="clear" w:color="auto" w:fill="4472C4" w:themeFill="accent1"/>
      <w:tabs>
        <w:tab w:val="right" w:pos="9072"/>
      </w:tabs>
      <w:autoSpaceDE w:val="0"/>
      <w:autoSpaceDN w:val="0"/>
      <w:adjustRightInd w:val="0"/>
      <w:spacing w:after="0" w:line="240" w:lineRule="auto"/>
      <w:rPr>
        <w:rFonts w:ascii="Trebuchet MS" w:hAnsi="Trebuchet MS" w:cs="Arial-BoldMT"/>
        <w:b/>
        <w:bCs/>
        <w:color w:val="808080" w:themeColor="background1" w:themeShade="80"/>
        <w:sz w:val="24"/>
        <w:szCs w:val="24"/>
      </w:rPr>
    </w:pPr>
    <w:r w:rsidRPr="009A3154">
      <w:rPr>
        <w:rFonts w:ascii="Trebuchet MS" w:hAnsi="Trebuchet MS" w:cs="Arial-BoldMT"/>
        <w:b/>
        <w:bCs/>
        <w:color w:val="FFFFFF" w:themeColor="background1"/>
        <w:sz w:val="24"/>
        <w:szCs w:val="24"/>
      </w:rPr>
      <w:t xml:space="preserve">BİLİMSEL ARAŞTIRMA VE YAYIN </w:t>
    </w:r>
    <w:r w:rsidR="00C86AB7" w:rsidRPr="009A3154">
      <w:rPr>
        <w:rFonts w:ascii="Trebuchet MS" w:hAnsi="Trebuchet MS" w:cs="Arial-BoldMT"/>
        <w:b/>
        <w:bCs/>
        <w:color w:val="FFFFFF" w:themeColor="background1"/>
        <w:sz w:val="24"/>
        <w:szCs w:val="24"/>
      </w:rPr>
      <w:t>ETİK KURULU</w:t>
    </w:r>
    <w:r w:rsidR="00C86AB7" w:rsidRPr="009A3154">
      <w:rPr>
        <w:rFonts w:ascii="Trebuchet MS" w:hAnsi="Trebuchet MS"/>
        <w:noProof/>
        <w:color w:val="FFFFFF" w:themeColor="background1"/>
      </w:rPr>
      <w:t xml:space="preserve"> </w:t>
    </w:r>
    <w:r w:rsidR="00C86AB7" w:rsidRPr="00C86AB7">
      <w:rPr>
        <w:rFonts w:ascii="Trebuchet MS" w:hAnsi="Trebuchet MS"/>
        <w:noProof/>
        <w:color w:val="808080" w:themeColor="background1" w:themeShade="80"/>
      </w:rPr>
      <w:tab/>
    </w:r>
  </w:p>
  <w:p w:rsidR="00C86AB7" w:rsidRPr="00C86AB7" w:rsidRDefault="00C86AB7" w:rsidP="00C86AB7">
    <w:pPr>
      <w:tabs>
        <w:tab w:val="right" w:pos="9072"/>
      </w:tabs>
      <w:autoSpaceDE w:val="0"/>
      <w:autoSpaceDN w:val="0"/>
      <w:adjustRightInd w:val="0"/>
      <w:spacing w:after="0" w:line="240" w:lineRule="auto"/>
      <w:rPr>
        <w:rFonts w:ascii="Trebuchet MS" w:hAnsi="Trebuchet MS" w:cs="Arial-BoldMT"/>
        <w:b/>
        <w:bCs/>
        <w:color w:val="808080" w:themeColor="background1" w:themeShade="80"/>
        <w:sz w:val="24"/>
        <w:szCs w:val="24"/>
      </w:rPr>
    </w:pPr>
  </w:p>
  <w:p w:rsidR="002250F6" w:rsidRDefault="00C86AB7" w:rsidP="009A3154">
    <w:pPr>
      <w:tabs>
        <w:tab w:val="right" w:pos="8364"/>
      </w:tabs>
      <w:autoSpaceDE w:val="0"/>
      <w:autoSpaceDN w:val="0"/>
      <w:adjustRightInd w:val="0"/>
      <w:spacing w:after="0" w:line="240" w:lineRule="auto"/>
      <w:rPr>
        <w:rFonts w:ascii="Trebuchet MS" w:hAnsi="Trebuchet MS" w:cs="Arial-BoldMT"/>
        <w:b/>
        <w:bCs/>
        <w:color w:val="808080" w:themeColor="background1" w:themeShade="80"/>
        <w:sz w:val="20"/>
        <w:szCs w:val="20"/>
      </w:rPr>
    </w:pPr>
    <w:r w:rsidRPr="009A3154">
      <w:rPr>
        <w:rFonts w:ascii="Trebuchet MS" w:hAnsi="Trebuchet MS" w:cs="Arial-BoldMT"/>
        <w:b/>
        <w:bCs/>
        <w:color w:val="808080" w:themeColor="background1" w:themeShade="80"/>
        <w:sz w:val="20"/>
        <w:szCs w:val="20"/>
      </w:rPr>
      <w:t>BELGE KONTROL LİSTESİ</w:t>
    </w:r>
  </w:p>
  <w:p w:rsidR="00C86AB7" w:rsidRPr="009A3154" w:rsidRDefault="009A3154" w:rsidP="009A3154">
    <w:pPr>
      <w:tabs>
        <w:tab w:val="right" w:pos="8364"/>
      </w:tabs>
      <w:autoSpaceDE w:val="0"/>
      <w:autoSpaceDN w:val="0"/>
      <w:adjustRightInd w:val="0"/>
      <w:spacing w:after="0" w:line="240" w:lineRule="auto"/>
      <w:rPr>
        <w:rFonts w:ascii="Trebuchet MS" w:hAnsi="Trebuchet MS" w:cs="Arial-BoldMT"/>
        <w:b/>
        <w:bCs/>
        <w:color w:val="808080" w:themeColor="background1" w:themeShade="80"/>
        <w:sz w:val="20"/>
        <w:szCs w:val="20"/>
      </w:rPr>
    </w:pPr>
    <w:r>
      <w:rPr>
        <w:rFonts w:ascii="Trebuchet MS" w:hAnsi="Trebuchet MS" w:cs="Arial-BoldMT"/>
        <w:b/>
        <w:bCs/>
        <w:color w:val="808080" w:themeColor="background1" w:themeShade="80"/>
        <w:sz w:val="20"/>
        <w:szCs w:val="20"/>
      </w:rPr>
      <w:tab/>
      <w:t>Form No:0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btbkrqXLO3wVz2SUosZiD1Vl3bIu83ozNJltPm85AhaYSh3/Ylay3k0q6Rj0JEULc6EIYkh7qwo+wD5ZCQXHw==" w:salt="zar34gwu7/f07jMJNeaV2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yMDY2MbEws7AwtjBV0lEKTi0uzszPAykwqQUAxT8I9CwAAAA="/>
  </w:docVars>
  <w:rsids>
    <w:rsidRoot w:val="00A93852"/>
    <w:rsid w:val="00002567"/>
    <w:rsid w:val="000067EF"/>
    <w:rsid w:val="00013149"/>
    <w:rsid w:val="00013F04"/>
    <w:rsid w:val="000141E1"/>
    <w:rsid w:val="000147BD"/>
    <w:rsid w:val="00015679"/>
    <w:rsid w:val="000157D2"/>
    <w:rsid w:val="00017602"/>
    <w:rsid w:val="000242CA"/>
    <w:rsid w:val="00026EB5"/>
    <w:rsid w:val="0002763C"/>
    <w:rsid w:val="00033D36"/>
    <w:rsid w:val="000362DF"/>
    <w:rsid w:val="0004497F"/>
    <w:rsid w:val="00046849"/>
    <w:rsid w:val="00056533"/>
    <w:rsid w:val="0006220A"/>
    <w:rsid w:val="00070EF9"/>
    <w:rsid w:val="00070F27"/>
    <w:rsid w:val="0007115F"/>
    <w:rsid w:val="0007199C"/>
    <w:rsid w:val="00071AA0"/>
    <w:rsid w:val="00074EB9"/>
    <w:rsid w:val="00075290"/>
    <w:rsid w:val="00077EDC"/>
    <w:rsid w:val="00082DBB"/>
    <w:rsid w:val="000839F1"/>
    <w:rsid w:val="00095FAB"/>
    <w:rsid w:val="0009650C"/>
    <w:rsid w:val="000A058B"/>
    <w:rsid w:val="000A2D97"/>
    <w:rsid w:val="000A2F9E"/>
    <w:rsid w:val="000B3FB4"/>
    <w:rsid w:val="000B6427"/>
    <w:rsid w:val="000B77C3"/>
    <w:rsid w:val="000B7F24"/>
    <w:rsid w:val="000C393C"/>
    <w:rsid w:val="000C7BF0"/>
    <w:rsid w:val="000D13C8"/>
    <w:rsid w:val="000D16AD"/>
    <w:rsid w:val="000D4BCC"/>
    <w:rsid w:val="000D5105"/>
    <w:rsid w:val="000D5C10"/>
    <w:rsid w:val="000D65E5"/>
    <w:rsid w:val="000E0B6C"/>
    <w:rsid w:val="000E40C9"/>
    <w:rsid w:val="000E56BF"/>
    <w:rsid w:val="000E6097"/>
    <w:rsid w:val="000E7C93"/>
    <w:rsid w:val="000E7DD4"/>
    <w:rsid w:val="000F1391"/>
    <w:rsid w:val="000F2A3F"/>
    <w:rsid w:val="000F497E"/>
    <w:rsid w:val="0010162B"/>
    <w:rsid w:val="00105BAA"/>
    <w:rsid w:val="00110355"/>
    <w:rsid w:val="00110555"/>
    <w:rsid w:val="001118AB"/>
    <w:rsid w:val="001206E4"/>
    <w:rsid w:val="0012288F"/>
    <w:rsid w:val="00122D84"/>
    <w:rsid w:val="00123EB3"/>
    <w:rsid w:val="001249FA"/>
    <w:rsid w:val="00127395"/>
    <w:rsid w:val="0013086A"/>
    <w:rsid w:val="001400AB"/>
    <w:rsid w:val="00142335"/>
    <w:rsid w:val="0014420B"/>
    <w:rsid w:val="001457B9"/>
    <w:rsid w:val="001537B0"/>
    <w:rsid w:val="001545EB"/>
    <w:rsid w:val="00154E81"/>
    <w:rsid w:val="00157F14"/>
    <w:rsid w:val="00161EE4"/>
    <w:rsid w:val="00162905"/>
    <w:rsid w:val="00163618"/>
    <w:rsid w:val="00163C88"/>
    <w:rsid w:val="00164FFF"/>
    <w:rsid w:val="00166FE6"/>
    <w:rsid w:val="0017062A"/>
    <w:rsid w:val="00171741"/>
    <w:rsid w:val="0017422E"/>
    <w:rsid w:val="001777E3"/>
    <w:rsid w:val="0018447C"/>
    <w:rsid w:val="00184A24"/>
    <w:rsid w:val="0019476E"/>
    <w:rsid w:val="001948B1"/>
    <w:rsid w:val="001961C8"/>
    <w:rsid w:val="001A1AC3"/>
    <w:rsid w:val="001B06C1"/>
    <w:rsid w:val="001B135B"/>
    <w:rsid w:val="001B473B"/>
    <w:rsid w:val="001B71B8"/>
    <w:rsid w:val="001B75DC"/>
    <w:rsid w:val="001C0764"/>
    <w:rsid w:val="001C0A0C"/>
    <w:rsid w:val="001C311C"/>
    <w:rsid w:val="001C3B8F"/>
    <w:rsid w:val="001C65C3"/>
    <w:rsid w:val="001C79C1"/>
    <w:rsid w:val="001C7C7F"/>
    <w:rsid w:val="001D112A"/>
    <w:rsid w:val="001D6AE3"/>
    <w:rsid w:val="001E0A08"/>
    <w:rsid w:val="001E7DD7"/>
    <w:rsid w:val="001F06BE"/>
    <w:rsid w:val="001F46AF"/>
    <w:rsid w:val="001F70EA"/>
    <w:rsid w:val="002001C0"/>
    <w:rsid w:val="002104E1"/>
    <w:rsid w:val="002125D7"/>
    <w:rsid w:val="002138F3"/>
    <w:rsid w:val="00215445"/>
    <w:rsid w:val="00216F82"/>
    <w:rsid w:val="002213D2"/>
    <w:rsid w:val="00221792"/>
    <w:rsid w:val="00221930"/>
    <w:rsid w:val="002250F6"/>
    <w:rsid w:val="00225A12"/>
    <w:rsid w:val="00226C8B"/>
    <w:rsid w:val="00230988"/>
    <w:rsid w:val="00234D72"/>
    <w:rsid w:val="0023654A"/>
    <w:rsid w:val="00240195"/>
    <w:rsid w:val="002423AD"/>
    <w:rsid w:val="00250D3D"/>
    <w:rsid w:val="00253E0C"/>
    <w:rsid w:val="0025543F"/>
    <w:rsid w:val="0026467D"/>
    <w:rsid w:val="00264847"/>
    <w:rsid w:val="00265141"/>
    <w:rsid w:val="0026741B"/>
    <w:rsid w:val="00272D05"/>
    <w:rsid w:val="00286B0D"/>
    <w:rsid w:val="0029108B"/>
    <w:rsid w:val="0029405F"/>
    <w:rsid w:val="00297696"/>
    <w:rsid w:val="002A27BB"/>
    <w:rsid w:val="002A2B55"/>
    <w:rsid w:val="002A3759"/>
    <w:rsid w:val="002A7387"/>
    <w:rsid w:val="002B56A3"/>
    <w:rsid w:val="002B6331"/>
    <w:rsid w:val="002C14DC"/>
    <w:rsid w:val="002C466D"/>
    <w:rsid w:val="002C4AC0"/>
    <w:rsid w:val="002C6C25"/>
    <w:rsid w:val="002D09AA"/>
    <w:rsid w:val="002D0D7E"/>
    <w:rsid w:val="002D1B54"/>
    <w:rsid w:val="002D2CEC"/>
    <w:rsid w:val="002D4031"/>
    <w:rsid w:val="002D59B4"/>
    <w:rsid w:val="002D7584"/>
    <w:rsid w:val="002D7867"/>
    <w:rsid w:val="002E4FB2"/>
    <w:rsid w:val="002E5D87"/>
    <w:rsid w:val="002F613E"/>
    <w:rsid w:val="00302D48"/>
    <w:rsid w:val="003057A1"/>
    <w:rsid w:val="00307AAD"/>
    <w:rsid w:val="00312E4F"/>
    <w:rsid w:val="0031513D"/>
    <w:rsid w:val="003156BF"/>
    <w:rsid w:val="00321AF9"/>
    <w:rsid w:val="00323ECF"/>
    <w:rsid w:val="003261F3"/>
    <w:rsid w:val="00326C2C"/>
    <w:rsid w:val="00334064"/>
    <w:rsid w:val="003361A6"/>
    <w:rsid w:val="00336CD8"/>
    <w:rsid w:val="00341222"/>
    <w:rsid w:val="00344090"/>
    <w:rsid w:val="003446BA"/>
    <w:rsid w:val="00351378"/>
    <w:rsid w:val="00352ED7"/>
    <w:rsid w:val="0035336F"/>
    <w:rsid w:val="00354454"/>
    <w:rsid w:val="0036008D"/>
    <w:rsid w:val="00362DDD"/>
    <w:rsid w:val="003643DC"/>
    <w:rsid w:val="003705DA"/>
    <w:rsid w:val="00371B08"/>
    <w:rsid w:val="003724B9"/>
    <w:rsid w:val="0037420B"/>
    <w:rsid w:val="003757A2"/>
    <w:rsid w:val="0038170A"/>
    <w:rsid w:val="003827F2"/>
    <w:rsid w:val="00382883"/>
    <w:rsid w:val="003841F4"/>
    <w:rsid w:val="0038534B"/>
    <w:rsid w:val="003912B7"/>
    <w:rsid w:val="00392687"/>
    <w:rsid w:val="003939A2"/>
    <w:rsid w:val="00394B6A"/>
    <w:rsid w:val="00396622"/>
    <w:rsid w:val="00396EC6"/>
    <w:rsid w:val="00397885"/>
    <w:rsid w:val="00397B0F"/>
    <w:rsid w:val="00397F41"/>
    <w:rsid w:val="003A45F7"/>
    <w:rsid w:val="003A4619"/>
    <w:rsid w:val="003B4D57"/>
    <w:rsid w:val="003B61B6"/>
    <w:rsid w:val="003C47DA"/>
    <w:rsid w:val="003C4DF4"/>
    <w:rsid w:val="003C70D8"/>
    <w:rsid w:val="003C7146"/>
    <w:rsid w:val="003C7627"/>
    <w:rsid w:val="003D0121"/>
    <w:rsid w:val="003D02A7"/>
    <w:rsid w:val="003D0526"/>
    <w:rsid w:val="003D1D9B"/>
    <w:rsid w:val="003D6500"/>
    <w:rsid w:val="003D7B39"/>
    <w:rsid w:val="003D7FDC"/>
    <w:rsid w:val="003E16E6"/>
    <w:rsid w:val="003E27D0"/>
    <w:rsid w:val="003E50B9"/>
    <w:rsid w:val="003F1326"/>
    <w:rsid w:val="004025F5"/>
    <w:rsid w:val="0040522D"/>
    <w:rsid w:val="00414374"/>
    <w:rsid w:val="00416B2C"/>
    <w:rsid w:val="004236D0"/>
    <w:rsid w:val="0042522E"/>
    <w:rsid w:val="004256DB"/>
    <w:rsid w:val="00430119"/>
    <w:rsid w:val="00430F2D"/>
    <w:rsid w:val="004310E2"/>
    <w:rsid w:val="00441C78"/>
    <w:rsid w:val="004424D7"/>
    <w:rsid w:val="00445CB7"/>
    <w:rsid w:val="00447406"/>
    <w:rsid w:val="00447C0C"/>
    <w:rsid w:val="004517F4"/>
    <w:rsid w:val="0045195E"/>
    <w:rsid w:val="004544BB"/>
    <w:rsid w:val="0045539F"/>
    <w:rsid w:val="00455A12"/>
    <w:rsid w:val="00462FE8"/>
    <w:rsid w:val="0046323A"/>
    <w:rsid w:val="00463301"/>
    <w:rsid w:val="00464CC8"/>
    <w:rsid w:val="0047082E"/>
    <w:rsid w:val="00472B09"/>
    <w:rsid w:val="00476689"/>
    <w:rsid w:val="00476755"/>
    <w:rsid w:val="00477111"/>
    <w:rsid w:val="00483D6B"/>
    <w:rsid w:val="00484045"/>
    <w:rsid w:val="00484991"/>
    <w:rsid w:val="00490745"/>
    <w:rsid w:val="004968A4"/>
    <w:rsid w:val="00496966"/>
    <w:rsid w:val="004A0A44"/>
    <w:rsid w:val="004A4C92"/>
    <w:rsid w:val="004A4F07"/>
    <w:rsid w:val="004B0296"/>
    <w:rsid w:val="004B2DC9"/>
    <w:rsid w:val="004B4E74"/>
    <w:rsid w:val="004B5396"/>
    <w:rsid w:val="004B554F"/>
    <w:rsid w:val="004B5992"/>
    <w:rsid w:val="004B67AB"/>
    <w:rsid w:val="004B79FF"/>
    <w:rsid w:val="004B7BC8"/>
    <w:rsid w:val="004C21DB"/>
    <w:rsid w:val="004C7D1D"/>
    <w:rsid w:val="004D2733"/>
    <w:rsid w:val="004D4241"/>
    <w:rsid w:val="004D7A93"/>
    <w:rsid w:val="004E2BF3"/>
    <w:rsid w:val="004E41AB"/>
    <w:rsid w:val="004E42A9"/>
    <w:rsid w:val="004E42FF"/>
    <w:rsid w:val="004E483F"/>
    <w:rsid w:val="004E77D9"/>
    <w:rsid w:val="004F0169"/>
    <w:rsid w:val="004F2CBD"/>
    <w:rsid w:val="004F4137"/>
    <w:rsid w:val="004F685D"/>
    <w:rsid w:val="00501DB6"/>
    <w:rsid w:val="0050537C"/>
    <w:rsid w:val="005073AC"/>
    <w:rsid w:val="0051675D"/>
    <w:rsid w:val="0052333A"/>
    <w:rsid w:val="0052368C"/>
    <w:rsid w:val="00526C0F"/>
    <w:rsid w:val="00527BA2"/>
    <w:rsid w:val="00534F5A"/>
    <w:rsid w:val="00541577"/>
    <w:rsid w:val="0054475D"/>
    <w:rsid w:val="00547013"/>
    <w:rsid w:val="00547A5B"/>
    <w:rsid w:val="00554E11"/>
    <w:rsid w:val="00557882"/>
    <w:rsid w:val="00560800"/>
    <w:rsid w:val="00560D98"/>
    <w:rsid w:val="00564ED5"/>
    <w:rsid w:val="00566271"/>
    <w:rsid w:val="005673D0"/>
    <w:rsid w:val="00573AE6"/>
    <w:rsid w:val="005750E3"/>
    <w:rsid w:val="00582971"/>
    <w:rsid w:val="00584C06"/>
    <w:rsid w:val="00586EEB"/>
    <w:rsid w:val="00587E18"/>
    <w:rsid w:val="00596B8D"/>
    <w:rsid w:val="005A27C8"/>
    <w:rsid w:val="005A35F3"/>
    <w:rsid w:val="005B2821"/>
    <w:rsid w:val="005B386E"/>
    <w:rsid w:val="005B5A34"/>
    <w:rsid w:val="005B5C19"/>
    <w:rsid w:val="005D03DF"/>
    <w:rsid w:val="005D62FD"/>
    <w:rsid w:val="005D7364"/>
    <w:rsid w:val="005E4224"/>
    <w:rsid w:val="005E538E"/>
    <w:rsid w:val="005E7922"/>
    <w:rsid w:val="005E7D3E"/>
    <w:rsid w:val="005F51A2"/>
    <w:rsid w:val="005F5D37"/>
    <w:rsid w:val="005F6F49"/>
    <w:rsid w:val="00602550"/>
    <w:rsid w:val="00604985"/>
    <w:rsid w:val="006068F4"/>
    <w:rsid w:val="00611215"/>
    <w:rsid w:val="00623DCD"/>
    <w:rsid w:val="00624A80"/>
    <w:rsid w:val="00627354"/>
    <w:rsid w:val="00630212"/>
    <w:rsid w:val="0063570F"/>
    <w:rsid w:val="006447B1"/>
    <w:rsid w:val="00644E42"/>
    <w:rsid w:val="0064591E"/>
    <w:rsid w:val="00645D1D"/>
    <w:rsid w:val="00646191"/>
    <w:rsid w:val="006552A8"/>
    <w:rsid w:val="0065530C"/>
    <w:rsid w:val="00655854"/>
    <w:rsid w:val="00656865"/>
    <w:rsid w:val="00656B29"/>
    <w:rsid w:val="00661E35"/>
    <w:rsid w:val="006624A5"/>
    <w:rsid w:val="00673A15"/>
    <w:rsid w:val="00677AFF"/>
    <w:rsid w:val="00683797"/>
    <w:rsid w:val="00686C62"/>
    <w:rsid w:val="00690098"/>
    <w:rsid w:val="00693B26"/>
    <w:rsid w:val="00697AE2"/>
    <w:rsid w:val="006A11C3"/>
    <w:rsid w:val="006A42AD"/>
    <w:rsid w:val="006A6BF6"/>
    <w:rsid w:val="006A7265"/>
    <w:rsid w:val="006B30EA"/>
    <w:rsid w:val="006B7464"/>
    <w:rsid w:val="006D365C"/>
    <w:rsid w:val="006D6FB8"/>
    <w:rsid w:val="006D7E45"/>
    <w:rsid w:val="006E01F3"/>
    <w:rsid w:val="006E2DB5"/>
    <w:rsid w:val="006E60FA"/>
    <w:rsid w:val="006E7192"/>
    <w:rsid w:val="006F08AE"/>
    <w:rsid w:val="006F1B43"/>
    <w:rsid w:val="006F67C4"/>
    <w:rsid w:val="00704B93"/>
    <w:rsid w:val="00704E86"/>
    <w:rsid w:val="00705669"/>
    <w:rsid w:val="007056CC"/>
    <w:rsid w:val="0070637B"/>
    <w:rsid w:val="007069D9"/>
    <w:rsid w:val="00707828"/>
    <w:rsid w:val="00711CF0"/>
    <w:rsid w:val="00715324"/>
    <w:rsid w:val="00724A83"/>
    <w:rsid w:val="00726FBD"/>
    <w:rsid w:val="00733044"/>
    <w:rsid w:val="007348C9"/>
    <w:rsid w:val="00736D41"/>
    <w:rsid w:val="007374E4"/>
    <w:rsid w:val="00740C29"/>
    <w:rsid w:val="007467D4"/>
    <w:rsid w:val="00750F91"/>
    <w:rsid w:val="00752CB2"/>
    <w:rsid w:val="00753EB4"/>
    <w:rsid w:val="00754B1B"/>
    <w:rsid w:val="00761E25"/>
    <w:rsid w:val="00765F99"/>
    <w:rsid w:val="00766F58"/>
    <w:rsid w:val="00771692"/>
    <w:rsid w:val="007726E4"/>
    <w:rsid w:val="00772F82"/>
    <w:rsid w:val="0078243B"/>
    <w:rsid w:val="0078337A"/>
    <w:rsid w:val="0078782D"/>
    <w:rsid w:val="00787D14"/>
    <w:rsid w:val="007923F8"/>
    <w:rsid w:val="0079285A"/>
    <w:rsid w:val="00793238"/>
    <w:rsid w:val="00793D48"/>
    <w:rsid w:val="00794613"/>
    <w:rsid w:val="00794882"/>
    <w:rsid w:val="007969C6"/>
    <w:rsid w:val="007A12BE"/>
    <w:rsid w:val="007A3D38"/>
    <w:rsid w:val="007A5261"/>
    <w:rsid w:val="007A7729"/>
    <w:rsid w:val="007B343A"/>
    <w:rsid w:val="007B4813"/>
    <w:rsid w:val="007B6085"/>
    <w:rsid w:val="007B6A2F"/>
    <w:rsid w:val="007B7514"/>
    <w:rsid w:val="007C0E5D"/>
    <w:rsid w:val="007C1BD9"/>
    <w:rsid w:val="007C33DB"/>
    <w:rsid w:val="007C4062"/>
    <w:rsid w:val="007C5F94"/>
    <w:rsid w:val="007C6C41"/>
    <w:rsid w:val="007C6E37"/>
    <w:rsid w:val="007C79B3"/>
    <w:rsid w:val="007D1612"/>
    <w:rsid w:val="007D2756"/>
    <w:rsid w:val="007D69A7"/>
    <w:rsid w:val="007E61B6"/>
    <w:rsid w:val="007F6CEF"/>
    <w:rsid w:val="007F700A"/>
    <w:rsid w:val="007F7B8B"/>
    <w:rsid w:val="00801247"/>
    <w:rsid w:val="00802A12"/>
    <w:rsid w:val="00806006"/>
    <w:rsid w:val="00812C1E"/>
    <w:rsid w:val="0081313A"/>
    <w:rsid w:val="00815C2B"/>
    <w:rsid w:val="00816AE3"/>
    <w:rsid w:val="00816FAA"/>
    <w:rsid w:val="008174A7"/>
    <w:rsid w:val="00820B6F"/>
    <w:rsid w:val="00825662"/>
    <w:rsid w:val="0082640B"/>
    <w:rsid w:val="00830DA4"/>
    <w:rsid w:val="008330F3"/>
    <w:rsid w:val="0083565C"/>
    <w:rsid w:val="00840CC9"/>
    <w:rsid w:val="008465AA"/>
    <w:rsid w:val="0085182A"/>
    <w:rsid w:val="0085218E"/>
    <w:rsid w:val="00852A5B"/>
    <w:rsid w:val="00862AC8"/>
    <w:rsid w:val="00870DCC"/>
    <w:rsid w:val="00876FF1"/>
    <w:rsid w:val="00881817"/>
    <w:rsid w:val="008935AB"/>
    <w:rsid w:val="00896AFD"/>
    <w:rsid w:val="008A7CBC"/>
    <w:rsid w:val="008B3D48"/>
    <w:rsid w:val="008B51E0"/>
    <w:rsid w:val="008B6C9E"/>
    <w:rsid w:val="008B7D7B"/>
    <w:rsid w:val="008C1B59"/>
    <w:rsid w:val="008C2881"/>
    <w:rsid w:val="008C5C6B"/>
    <w:rsid w:val="008C787D"/>
    <w:rsid w:val="008D0D43"/>
    <w:rsid w:val="008D68DE"/>
    <w:rsid w:val="008E0E7C"/>
    <w:rsid w:val="008E3230"/>
    <w:rsid w:val="008E51D8"/>
    <w:rsid w:val="008E6EFD"/>
    <w:rsid w:val="008F199C"/>
    <w:rsid w:val="008F73E0"/>
    <w:rsid w:val="0090455B"/>
    <w:rsid w:val="00906C61"/>
    <w:rsid w:val="00906F4B"/>
    <w:rsid w:val="009146C9"/>
    <w:rsid w:val="00915D00"/>
    <w:rsid w:val="0092166E"/>
    <w:rsid w:val="00925AD1"/>
    <w:rsid w:val="0093171F"/>
    <w:rsid w:val="00931D59"/>
    <w:rsid w:val="0093408F"/>
    <w:rsid w:val="0093458B"/>
    <w:rsid w:val="00937A5E"/>
    <w:rsid w:val="00940887"/>
    <w:rsid w:val="00940ACD"/>
    <w:rsid w:val="009431EC"/>
    <w:rsid w:val="009449E2"/>
    <w:rsid w:val="0095163A"/>
    <w:rsid w:val="0095407C"/>
    <w:rsid w:val="00955310"/>
    <w:rsid w:val="009559B2"/>
    <w:rsid w:val="0095660F"/>
    <w:rsid w:val="00961321"/>
    <w:rsid w:val="00967E54"/>
    <w:rsid w:val="0097243A"/>
    <w:rsid w:val="0097667E"/>
    <w:rsid w:val="00986673"/>
    <w:rsid w:val="0099239D"/>
    <w:rsid w:val="009A0AB4"/>
    <w:rsid w:val="009A1F8F"/>
    <w:rsid w:val="009A3154"/>
    <w:rsid w:val="009A5EBD"/>
    <w:rsid w:val="009A6C2C"/>
    <w:rsid w:val="009A764F"/>
    <w:rsid w:val="009B13D8"/>
    <w:rsid w:val="009B731C"/>
    <w:rsid w:val="009C703A"/>
    <w:rsid w:val="009D3B3D"/>
    <w:rsid w:val="009D3BBE"/>
    <w:rsid w:val="009D4B62"/>
    <w:rsid w:val="009D5115"/>
    <w:rsid w:val="009E0438"/>
    <w:rsid w:val="009E4DB8"/>
    <w:rsid w:val="009E760A"/>
    <w:rsid w:val="009F3E46"/>
    <w:rsid w:val="009F48BA"/>
    <w:rsid w:val="00A014C6"/>
    <w:rsid w:val="00A02321"/>
    <w:rsid w:val="00A02989"/>
    <w:rsid w:val="00A0474A"/>
    <w:rsid w:val="00A04B83"/>
    <w:rsid w:val="00A1067E"/>
    <w:rsid w:val="00A1149E"/>
    <w:rsid w:val="00A128E7"/>
    <w:rsid w:val="00A148B3"/>
    <w:rsid w:val="00A1506D"/>
    <w:rsid w:val="00A177B7"/>
    <w:rsid w:val="00A20463"/>
    <w:rsid w:val="00A226B9"/>
    <w:rsid w:val="00A226BA"/>
    <w:rsid w:val="00A22B0C"/>
    <w:rsid w:val="00A246EB"/>
    <w:rsid w:val="00A26438"/>
    <w:rsid w:val="00A267DD"/>
    <w:rsid w:val="00A306C6"/>
    <w:rsid w:val="00A32C86"/>
    <w:rsid w:val="00A34FBC"/>
    <w:rsid w:val="00A35306"/>
    <w:rsid w:val="00A36008"/>
    <w:rsid w:val="00A4005C"/>
    <w:rsid w:val="00A4229B"/>
    <w:rsid w:val="00A4583C"/>
    <w:rsid w:val="00A47D5F"/>
    <w:rsid w:val="00A5090C"/>
    <w:rsid w:val="00A61623"/>
    <w:rsid w:val="00A6578D"/>
    <w:rsid w:val="00A7234E"/>
    <w:rsid w:val="00A74947"/>
    <w:rsid w:val="00A77CDC"/>
    <w:rsid w:val="00A8090F"/>
    <w:rsid w:val="00A87EB6"/>
    <w:rsid w:val="00A91214"/>
    <w:rsid w:val="00A93852"/>
    <w:rsid w:val="00A965B4"/>
    <w:rsid w:val="00A97852"/>
    <w:rsid w:val="00AA24F9"/>
    <w:rsid w:val="00AA7398"/>
    <w:rsid w:val="00AB15C0"/>
    <w:rsid w:val="00AB6F69"/>
    <w:rsid w:val="00AB7864"/>
    <w:rsid w:val="00AB7D7E"/>
    <w:rsid w:val="00AC1558"/>
    <w:rsid w:val="00AD0777"/>
    <w:rsid w:val="00AD12AE"/>
    <w:rsid w:val="00AD1B6C"/>
    <w:rsid w:val="00AD48B5"/>
    <w:rsid w:val="00AD531C"/>
    <w:rsid w:val="00AD5A9B"/>
    <w:rsid w:val="00AE43FE"/>
    <w:rsid w:val="00AF0980"/>
    <w:rsid w:val="00AF0CBE"/>
    <w:rsid w:val="00AF0EF5"/>
    <w:rsid w:val="00AF1A1D"/>
    <w:rsid w:val="00AF23C2"/>
    <w:rsid w:val="00AF2E29"/>
    <w:rsid w:val="00AF3C15"/>
    <w:rsid w:val="00B04418"/>
    <w:rsid w:val="00B06A0C"/>
    <w:rsid w:val="00B07631"/>
    <w:rsid w:val="00B07A5C"/>
    <w:rsid w:val="00B1258B"/>
    <w:rsid w:val="00B15FC9"/>
    <w:rsid w:val="00B32B6D"/>
    <w:rsid w:val="00B345D3"/>
    <w:rsid w:val="00B34959"/>
    <w:rsid w:val="00B36080"/>
    <w:rsid w:val="00B415C6"/>
    <w:rsid w:val="00B45EA2"/>
    <w:rsid w:val="00B53CF6"/>
    <w:rsid w:val="00B56B20"/>
    <w:rsid w:val="00B56E8F"/>
    <w:rsid w:val="00B578E2"/>
    <w:rsid w:val="00B615DA"/>
    <w:rsid w:val="00B644AC"/>
    <w:rsid w:val="00B6738C"/>
    <w:rsid w:val="00B67A13"/>
    <w:rsid w:val="00B804A9"/>
    <w:rsid w:val="00B82FB4"/>
    <w:rsid w:val="00B83E65"/>
    <w:rsid w:val="00B87905"/>
    <w:rsid w:val="00B97601"/>
    <w:rsid w:val="00BA6DC7"/>
    <w:rsid w:val="00BA7FC5"/>
    <w:rsid w:val="00BB0528"/>
    <w:rsid w:val="00BB07FB"/>
    <w:rsid w:val="00BB274F"/>
    <w:rsid w:val="00BB5FB1"/>
    <w:rsid w:val="00BC104D"/>
    <w:rsid w:val="00BD1235"/>
    <w:rsid w:val="00BD2039"/>
    <w:rsid w:val="00BE56BF"/>
    <w:rsid w:val="00BE5F1A"/>
    <w:rsid w:val="00BE68F4"/>
    <w:rsid w:val="00BF62E8"/>
    <w:rsid w:val="00BF664E"/>
    <w:rsid w:val="00BF7749"/>
    <w:rsid w:val="00C0507B"/>
    <w:rsid w:val="00C056B9"/>
    <w:rsid w:val="00C10801"/>
    <w:rsid w:val="00C11841"/>
    <w:rsid w:val="00C12F02"/>
    <w:rsid w:val="00C17139"/>
    <w:rsid w:val="00C249E8"/>
    <w:rsid w:val="00C254FD"/>
    <w:rsid w:val="00C27091"/>
    <w:rsid w:val="00C3024A"/>
    <w:rsid w:val="00C31C45"/>
    <w:rsid w:val="00C41112"/>
    <w:rsid w:val="00C41338"/>
    <w:rsid w:val="00C42C7B"/>
    <w:rsid w:val="00C42C87"/>
    <w:rsid w:val="00C449EC"/>
    <w:rsid w:val="00C463BD"/>
    <w:rsid w:val="00C466D2"/>
    <w:rsid w:val="00C46EA4"/>
    <w:rsid w:val="00C47E24"/>
    <w:rsid w:val="00C506B1"/>
    <w:rsid w:val="00C5373D"/>
    <w:rsid w:val="00C53770"/>
    <w:rsid w:val="00C53EFD"/>
    <w:rsid w:val="00C60EA3"/>
    <w:rsid w:val="00C622B8"/>
    <w:rsid w:val="00C72BA6"/>
    <w:rsid w:val="00C763FB"/>
    <w:rsid w:val="00C77963"/>
    <w:rsid w:val="00C80403"/>
    <w:rsid w:val="00C813AC"/>
    <w:rsid w:val="00C8268C"/>
    <w:rsid w:val="00C83E44"/>
    <w:rsid w:val="00C86AB7"/>
    <w:rsid w:val="00C87696"/>
    <w:rsid w:val="00C92627"/>
    <w:rsid w:val="00C92FE7"/>
    <w:rsid w:val="00C96F6A"/>
    <w:rsid w:val="00CA19B0"/>
    <w:rsid w:val="00CA2CF0"/>
    <w:rsid w:val="00CA4784"/>
    <w:rsid w:val="00CA5557"/>
    <w:rsid w:val="00CA6237"/>
    <w:rsid w:val="00CA6FBC"/>
    <w:rsid w:val="00CB0ED1"/>
    <w:rsid w:val="00CB1C75"/>
    <w:rsid w:val="00CB2B3C"/>
    <w:rsid w:val="00CB3CEA"/>
    <w:rsid w:val="00CB3D7C"/>
    <w:rsid w:val="00CB688E"/>
    <w:rsid w:val="00CC08EE"/>
    <w:rsid w:val="00CC2B0F"/>
    <w:rsid w:val="00CC44D7"/>
    <w:rsid w:val="00CC4B80"/>
    <w:rsid w:val="00CC6DF9"/>
    <w:rsid w:val="00CD0F26"/>
    <w:rsid w:val="00CD32C0"/>
    <w:rsid w:val="00CD73CD"/>
    <w:rsid w:val="00CD7672"/>
    <w:rsid w:val="00CE2305"/>
    <w:rsid w:val="00CE331C"/>
    <w:rsid w:val="00CE3E61"/>
    <w:rsid w:val="00CE4E88"/>
    <w:rsid w:val="00CE4E9F"/>
    <w:rsid w:val="00CE5175"/>
    <w:rsid w:val="00CE6032"/>
    <w:rsid w:val="00CE6037"/>
    <w:rsid w:val="00CF02CB"/>
    <w:rsid w:val="00CF474A"/>
    <w:rsid w:val="00CF5154"/>
    <w:rsid w:val="00D00CEA"/>
    <w:rsid w:val="00D04153"/>
    <w:rsid w:val="00D124E4"/>
    <w:rsid w:val="00D12883"/>
    <w:rsid w:val="00D13E12"/>
    <w:rsid w:val="00D2565A"/>
    <w:rsid w:val="00D30462"/>
    <w:rsid w:val="00D40AA5"/>
    <w:rsid w:val="00D50A14"/>
    <w:rsid w:val="00D54038"/>
    <w:rsid w:val="00D54364"/>
    <w:rsid w:val="00D54CB9"/>
    <w:rsid w:val="00D56A28"/>
    <w:rsid w:val="00D60F0F"/>
    <w:rsid w:val="00D613D4"/>
    <w:rsid w:val="00D63E4A"/>
    <w:rsid w:val="00D66264"/>
    <w:rsid w:val="00D678EE"/>
    <w:rsid w:val="00D70ADD"/>
    <w:rsid w:val="00D73C1F"/>
    <w:rsid w:val="00D817A7"/>
    <w:rsid w:val="00D82594"/>
    <w:rsid w:val="00D84760"/>
    <w:rsid w:val="00D84A31"/>
    <w:rsid w:val="00D84E57"/>
    <w:rsid w:val="00D85B9A"/>
    <w:rsid w:val="00D947AB"/>
    <w:rsid w:val="00D95D48"/>
    <w:rsid w:val="00D966D5"/>
    <w:rsid w:val="00DA2037"/>
    <w:rsid w:val="00DA3814"/>
    <w:rsid w:val="00DA58EA"/>
    <w:rsid w:val="00DA72B0"/>
    <w:rsid w:val="00DA7841"/>
    <w:rsid w:val="00DB3C1C"/>
    <w:rsid w:val="00DB700A"/>
    <w:rsid w:val="00DC146E"/>
    <w:rsid w:val="00DC2804"/>
    <w:rsid w:val="00DC3A4D"/>
    <w:rsid w:val="00DC523F"/>
    <w:rsid w:val="00DC5562"/>
    <w:rsid w:val="00DC59E5"/>
    <w:rsid w:val="00DC5D72"/>
    <w:rsid w:val="00DC63DA"/>
    <w:rsid w:val="00DC78F4"/>
    <w:rsid w:val="00DC7A10"/>
    <w:rsid w:val="00DD0B8D"/>
    <w:rsid w:val="00DD138A"/>
    <w:rsid w:val="00DD3874"/>
    <w:rsid w:val="00DD4701"/>
    <w:rsid w:val="00DD6600"/>
    <w:rsid w:val="00DD78DF"/>
    <w:rsid w:val="00DE1FA1"/>
    <w:rsid w:val="00DE24B0"/>
    <w:rsid w:val="00DE5572"/>
    <w:rsid w:val="00DE581C"/>
    <w:rsid w:val="00DF11E5"/>
    <w:rsid w:val="00DF3E45"/>
    <w:rsid w:val="00DF5BA6"/>
    <w:rsid w:val="00DF5D21"/>
    <w:rsid w:val="00DF643F"/>
    <w:rsid w:val="00DF780A"/>
    <w:rsid w:val="00E0038F"/>
    <w:rsid w:val="00E01A85"/>
    <w:rsid w:val="00E01F07"/>
    <w:rsid w:val="00E02EA9"/>
    <w:rsid w:val="00E02F4F"/>
    <w:rsid w:val="00E0468A"/>
    <w:rsid w:val="00E04CE4"/>
    <w:rsid w:val="00E072B3"/>
    <w:rsid w:val="00E132D2"/>
    <w:rsid w:val="00E16994"/>
    <w:rsid w:val="00E24579"/>
    <w:rsid w:val="00E26ED5"/>
    <w:rsid w:val="00E3036F"/>
    <w:rsid w:val="00E318B6"/>
    <w:rsid w:val="00E3380F"/>
    <w:rsid w:val="00E33867"/>
    <w:rsid w:val="00E34CD6"/>
    <w:rsid w:val="00E37C5E"/>
    <w:rsid w:val="00E401FF"/>
    <w:rsid w:val="00E469F2"/>
    <w:rsid w:val="00E53980"/>
    <w:rsid w:val="00E5510B"/>
    <w:rsid w:val="00E57313"/>
    <w:rsid w:val="00E71EC4"/>
    <w:rsid w:val="00E72349"/>
    <w:rsid w:val="00E76588"/>
    <w:rsid w:val="00E76D19"/>
    <w:rsid w:val="00E76EE4"/>
    <w:rsid w:val="00E848B4"/>
    <w:rsid w:val="00E85A30"/>
    <w:rsid w:val="00E86035"/>
    <w:rsid w:val="00E91442"/>
    <w:rsid w:val="00E94DC9"/>
    <w:rsid w:val="00E96D8E"/>
    <w:rsid w:val="00E97AA9"/>
    <w:rsid w:val="00EA0927"/>
    <w:rsid w:val="00EA2232"/>
    <w:rsid w:val="00EA4AE5"/>
    <w:rsid w:val="00EA5F38"/>
    <w:rsid w:val="00EA7E72"/>
    <w:rsid w:val="00EB082A"/>
    <w:rsid w:val="00EB244A"/>
    <w:rsid w:val="00EB60D2"/>
    <w:rsid w:val="00EB7420"/>
    <w:rsid w:val="00EC644B"/>
    <w:rsid w:val="00ED24CF"/>
    <w:rsid w:val="00ED2CD8"/>
    <w:rsid w:val="00ED3529"/>
    <w:rsid w:val="00EE19E5"/>
    <w:rsid w:val="00EE24AD"/>
    <w:rsid w:val="00EE6B7E"/>
    <w:rsid w:val="00EF5589"/>
    <w:rsid w:val="00F02A56"/>
    <w:rsid w:val="00F05802"/>
    <w:rsid w:val="00F06187"/>
    <w:rsid w:val="00F07683"/>
    <w:rsid w:val="00F07808"/>
    <w:rsid w:val="00F10888"/>
    <w:rsid w:val="00F11597"/>
    <w:rsid w:val="00F118EA"/>
    <w:rsid w:val="00F151FD"/>
    <w:rsid w:val="00F15264"/>
    <w:rsid w:val="00F155A7"/>
    <w:rsid w:val="00F169E0"/>
    <w:rsid w:val="00F20AD1"/>
    <w:rsid w:val="00F20D1C"/>
    <w:rsid w:val="00F210F7"/>
    <w:rsid w:val="00F23101"/>
    <w:rsid w:val="00F26B06"/>
    <w:rsid w:val="00F26EF7"/>
    <w:rsid w:val="00F33A9F"/>
    <w:rsid w:val="00F33B9C"/>
    <w:rsid w:val="00F35487"/>
    <w:rsid w:val="00F36437"/>
    <w:rsid w:val="00F3651B"/>
    <w:rsid w:val="00F406CA"/>
    <w:rsid w:val="00F45951"/>
    <w:rsid w:val="00F45D24"/>
    <w:rsid w:val="00F45E50"/>
    <w:rsid w:val="00F5159A"/>
    <w:rsid w:val="00F557AF"/>
    <w:rsid w:val="00F562D0"/>
    <w:rsid w:val="00F56305"/>
    <w:rsid w:val="00F60AC8"/>
    <w:rsid w:val="00F623C8"/>
    <w:rsid w:val="00F628C4"/>
    <w:rsid w:val="00F62967"/>
    <w:rsid w:val="00F645B8"/>
    <w:rsid w:val="00F70536"/>
    <w:rsid w:val="00F7464C"/>
    <w:rsid w:val="00F805E7"/>
    <w:rsid w:val="00F83B11"/>
    <w:rsid w:val="00F8483A"/>
    <w:rsid w:val="00F90CF2"/>
    <w:rsid w:val="00F9212A"/>
    <w:rsid w:val="00F95C6E"/>
    <w:rsid w:val="00F95D8F"/>
    <w:rsid w:val="00FA0931"/>
    <w:rsid w:val="00FB0E1A"/>
    <w:rsid w:val="00FB307D"/>
    <w:rsid w:val="00FB7234"/>
    <w:rsid w:val="00FC17F8"/>
    <w:rsid w:val="00FC314E"/>
    <w:rsid w:val="00FC34B7"/>
    <w:rsid w:val="00FC70EF"/>
    <w:rsid w:val="00FD6AC6"/>
    <w:rsid w:val="00FD7767"/>
    <w:rsid w:val="00FE1955"/>
    <w:rsid w:val="00FE1A40"/>
    <w:rsid w:val="00FE1CE2"/>
    <w:rsid w:val="00FE2500"/>
    <w:rsid w:val="00FF0AFA"/>
    <w:rsid w:val="00FF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B55F85"/>
  <w15:chartTrackingRefBased/>
  <w15:docId w15:val="{2501EE28-37FE-4045-9C81-B3064E2B1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938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86A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86AB7"/>
  </w:style>
  <w:style w:type="paragraph" w:styleId="AltBilgi">
    <w:name w:val="footer"/>
    <w:basedOn w:val="Normal"/>
    <w:link w:val="AltBilgiChar"/>
    <w:uiPriority w:val="99"/>
    <w:unhideWhenUsed/>
    <w:rsid w:val="00C86A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86AB7"/>
  </w:style>
  <w:style w:type="character" w:styleId="YerTutucuMetni">
    <w:name w:val="Placeholder Text"/>
    <w:basedOn w:val="VarsaylanParagrafYazTipi"/>
    <w:uiPriority w:val="99"/>
    <w:semiHidden/>
    <w:rsid w:val="0070637B"/>
    <w:rPr>
      <w:color w:val="808080"/>
    </w:rPr>
  </w:style>
  <w:style w:type="character" w:styleId="Vurgu">
    <w:name w:val="Emphasis"/>
    <w:basedOn w:val="VarsaylanParagrafYazTipi"/>
    <w:uiPriority w:val="20"/>
    <w:qFormat/>
    <w:rsid w:val="0070637B"/>
    <w:rPr>
      <w:i/>
      <w:iCs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C31C45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C31C45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C31C4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383B4F6-FFEE-42D2-AAF5-3D004973924F}"/>
      </w:docPartPr>
      <w:docPartBody>
        <w:p w:rsidR="00F11A03" w:rsidRDefault="00264265">
          <w:r w:rsidRPr="00C85575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5E80286-BDB4-4523-989C-EB475488E0C5}"/>
      </w:docPartPr>
      <w:docPartBody>
        <w:p w:rsidR="00F11A03" w:rsidRDefault="00264265">
          <w:r w:rsidRPr="00C85575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MT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4265"/>
    <w:rsid w:val="00264265"/>
    <w:rsid w:val="00264AD5"/>
    <w:rsid w:val="00492967"/>
    <w:rsid w:val="005F39FA"/>
    <w:rsid w:val="008B6932"/>
    <w:rsid w:val="00A50FE7"/>
    <w:rsid w:val="00F11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6426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864460-6EED-4FB5-A887-09C08E2BB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ERAVSAR</dc:creator>
  <cp:keywords/>
  <dc:description/>
  <cp:lastModifiedBy>OSMAN</cp:lastModifiedBy>
  <cp:revision>19</cp:revision>
  <dcterms:created xsi:type="dcterms:W3CDTF">2020-02-04T09:49:00Z</dcterms:created>
  <dcterms:modified xsi:type="dcterms:W3CDTF">2020-03-24T14:20:00Z</dcterms:modified>
</cp:coreProperties>
</file>